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6C3AB060" w:rsidR="001D13A3" w:rsidRPr="001D13A3" w:rsidRDefault="000222A0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EB55F4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66728C5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0222A0">
              <w:rPr>
                <w:b/>
              </w:rPr>
              <w:t xml:space="preserve"> </w:t>
            </w:r>
            <w:r w:rsidR="000222A0">
              <w:rPr>
                <w:b/>
              </w:rPr>
              <w:fldChar w:fldCharType="begin"/>
            </w:r>
            <w:r w:rsidR="000222A0">
              <w:rPr>
                <w:b/>
              </w:rPr>
              <w:instrText xml:space="preserve"> MERGEFIELD Student_ID2 </w:instrText>
            </w:r>
            <w:r w:rsidR="000222A0">
              <w:rPr>
                <w:b/>
              </w:rPr>
              <w:fldChar w:fldCharType="separate"/>
            </w:r>
            <w:r w:rsidR="00EB55F4">
              <w:rPr>
                <w:b/>
                <w:noProof/>
              </w:rPr>
              <w:t>«Student_ID2»</w:t>
            </w:r>
            <w:r w:rsidR="000222A0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01FD2739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Food Prep and Mgmt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9916A69" w14:textId="77777777" w:rsidR="00AE77F7" w:rsidRDefault="00AE77F7" w:rsidP="00AE77F7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7AAC030A" w:rsidR="001D13A3" w:rsidRPr="001D13A3" w:rsidRDefault="00AE77F7" w:rsidP="00AE77F7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0CB3C83F" w14:textId="77777777" w:rsidR="00852A68" w:rsidRPr="003B00CA" w:rsidRDefault="00852A68" w:rsidP="00852A68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3B00C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3B00CA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3B00CA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6815DFD7" w:rsidR="007A327C" w:rsidRDefault="00852A68" w:rsidP="00852A68">
            <w:pPr>
              <w:jc w:val="center"/>
            </w:pPr>
            <w:r w:rsidRPr="003B00CA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3B00CA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3B00CA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0B2871FD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4 credits required)</w:t>
                  </w:r>
                </w:p>
              </w:tc>
            </w:tr>
            <w:tr w:rsidR="00655783" w:rsidRPr="00D7490D" w14:paraId="7D229AD1" w14:textId="77777777" w:rsidTr="00E45558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3B7F6658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290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</w:tcPr>
                <w:p w14:paraId="0D3D20DE" w14:textId="295FC81E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655783" w:rsidRPr="00D7490D" w14:paraId="13F27DE4" w14:textId="77777777" w:rsidTr="00E45558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283E21B8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6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69" w:type="dxa"/>
                </w:tcPr>
                <w:p w14:paraId="27D43B45" w14:textId="74F4510F" w:rsidR="00655783" w:rsidRPr="00D7490D" w:rsidRDefault="008E2B5C" w:rsidP="00E45558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Li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Comp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osition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A627FD" w:rsidRPr="00D7490D" w14:paraId="6E738FDA" w14:textId="77777777" w:rsidTr="00E45558">
              <w:tc>
                <w:tcPr>
                  <w:tcW w:w="264" w:type="dxa"/>
                  <w:vAlign w:val="center"/>
                </w:tcPr>
                <w:p w14:paraId="50AFF97D" w14:textId="77777777" w:rsidR="00A627FD" w:rsidRPr="00D7490D" w:rsidRDefault="00A627FD" w:rsidP="00A6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3BEFFB51" w:rsidR="00A627FD" w:rsidRDefault="00A627FD" w:rsidP="00A6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2FF53EB6" w14:textId="2A14F722" w:rsidR="00A627FD" w:rsidRDefault="00A627FD" w:rsidP="00A627F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A627FD" w:rsidRPr="00D7490D" w14:paraId="0717AF05" w14:textId="77777777" w:rsidTr="00FF0330">
              <w:tc>
                <w:tcPr>
                  <w:tcW w:w="3310" w:type="dxa"/>
                  <w:gridSpan w:val="3"/>
                  <w:vAlign w:val="center"/>
                </w:tcPr>
                <w:p w14:paraId="22F4095B" w14:textId="0159AC26" w:rsidR="00A627FD" w:rsidRDefault="00A627FD" w:rsidP="00A627FD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A627FD" w:rsidRPr="00D7490D" w14:paraId="294AD6A7" w14:textId="77777777" w:rsidTr="00E45558">
              <w:tc>
                <w:tcPr>
                  <w:tcW w:w="264" w:type="dxa"/>
                  <w:vAlign w:val="center"/>
                </w:tcPr>
                <w:p w14:paraId="3329247C" w14:textId="77777777" w:rsidR="00A627FD" w:rsidRPr="00D7490D" w:rsidRDefault="00A627FD" w:rsidP="00A6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C698283" w14:textId="682DCFC8" w:rsidR="00A627FD" w:rsidRDefault="00A627FD" w:rsidP="00A6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</w:tcPr>
                <w:p w14:paraId="06C0B0CA" w14:textId="40892707" w:rsidR="00A627FD" w:rsidRDefault="00A627FD" w:rsidP="00A627F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A627F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3FF95FD9" w:rsidR="00A627FD" w:rsidRPr="00D7490D" w:rsidRDefault="00A627FD" w:rsidP="00A627F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AND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4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credits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a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 req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ui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d)</w:t>
                  </w:r>
                </w:p>
              </w:tc>
            </w:tr>
            <w:tr w:rsidR="00561E88" w:rsidRPr="00D7490D" w14:paraId="0E4498A9" w14:textId="77777777" w:rsidTr="00E45558">
              <w:tc>
                <w:tcPr>
                  <w:tcW w:w="264" w:type="dxa"/>
                  <w:vAlign w:val="center"/>
                </w:tcPr>
                <w:p w14:paraId="7845F230" w14:textId="274BABCE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69ECD30B" w:rsidR="00561E88" w:rsidRPr="002C3BC2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0953AB44" w:rsidR="00561E88" w:rsidRPr="002C3BC2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561E88" w:rsidRPr="00D7490D" w14:paraId="68C6321B" w14:textId="77777777" w:rsidTr="00E45558">
              <w:tc>
                <w:tcPr>
                  <w:tcW w:w="264" w:type="dxa"/>
                  <w:vAlign w:val="center"/>
                </w:tcPr>
                <w:p w14:paraId="4D80FCA6" w14:textId="600F5806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68693FD9" w14:textId="06E4999A" w:rsidR="00561E88" w:rsidRPr="002C3BC2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28C355FA" w14:textId="19852A86" w:rsidR="00561E88" w:rsidRPr="002C3BC2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561E88" w:rsidRPr="00D7490D" w14:paraId="5D8AB70C" w14:textId="77777777" w:rsidTr="00E45558">
              <w:tc>
                <w:tcPr>
                  <w:tcW w:w="264" w:type="dxa"/>
                  <w:vAlign w:val="center"/>
                </w:tcPr>
                <w:p w14:paraId="4AD0B2AD" w14:textId="5CEBC47C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069CAB48" w:rsidR="00561E88" w:rsidRPr="002C3BC2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5984FA7F" w14:textId="5D7FFB6A" w:rsidR="00561E88" w:rsidRPr="002C3BC2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561E88" w:rsidRPr="00D7490D" w14:paraId="6DA89E43" w14:textId="77777777" w:rsidTr="00E45558">
              <w:tc>
                <w:tcPr>
                  <w:tcW w:w="264" w:type="dxa"/>
                  <w:vAlign w:val="center"/>
                </w:tcPr>
                <w:p w14:paraId="5ED8A9E1" w14:textId="7C791936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634066DF" w:rsidR="00561E88" w:rsidRPr="00D330B3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68F3D7BF" w14:textId="7102AC8A" w:rsidR="00561E88" w:rsidRPr="00D330B3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561E88" w:rsidRPr="00D7490D" w14:paraId="4BAE2135" w14:textId="77777777" w:rsidTr="00E45558">
              <w:tc>
                <w:tcPr>
                  <w:tcW w:w="264" w:type="dxa"/>
                  <w:vAlign w:val="center"/>
                </w:tcPr>
                <w:p w14:paraId="3206A41F" w14:textId="3FEDD140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7B9B754D" w:rsidR="00561E88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</w:tcPr>
                <w:p w14:paraId="130F43F1" w14:textId="363F9FC8" w:rsidR="00561E88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561E88" w:rsidRPr="00D7490D" w14:paraId="25A01294" w14:textId="77777777" w:rsidTr="00E45558">
              <w:tc>
                <w:tcPr>
                  <w:tcW w:w="264" w:type="dxa"/>
                  <w:vAlign w:val="center"/>
                </w:tcPr>
                <w:p w14:paraId="72643F93" w14:textId="5AE7BBF6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03B5B765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</w:tcPr>
                <w:p w14:paraId="79EA1E79" w14:textId="2F2C2245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561E88" w:rsidRPr="00D7490D" w14:paraId="295E68BF" w14:textId="77777777" w:rsidTr="00E45558">
              <w:tc>
                <w:tcPr>
                  <w:tcW w:w="264" w:type="dxa"/>
                  <w:vAlign w:val="center"/>
                </w:tcPr>
                <w:p w14:paraId="380749E6" w14:textId="77777777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AAC8FC" w14:textId="6009BD20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</w:tcPr>
                <w:p w14:paraId="54ED2983" w14:textId="2BD7AA06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561E88" w:rsidRPr="00D7490D" w14:paraId="68B5DE84" w14:textId="77777777" w:rsidTr="00E45558">
              <w:tc>
                <w:tcPr>
                  <w:tcW w:w="264" w:type="dxa"/>
                  <w:vAlign w:val="center"/>
                </w:tcPr>
                <w:p w14:paraId="4B5EED31" w14:textId="77777777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13BE53A2" w14:textId="0BA26759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079B37BC" w14:textId="70637987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561E88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41971B51" w:rsidR="00561E88" w:rsidRPr="00E24587" w:rsidRDefault="00561E88" w:rsidP="00561E8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561E88" w:rsidRPr="00D7490D" w14:paraId="406F38E6" w14:textId="77777777" w:rsidTr="00E45558">
              <w:tc>
                <w:tcPr>
                  <w:tcW w:w="264" w:type="dxa"/>
                  <w:vAlign w:val="center"/>
                </w:tcPr>
                <w:p w14:paraId="73076DA7" w14:textId="674AAC4E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vAlign w:val="center"/>
                </w:tcPr>
                <w:p w14:paraId="38982925" w14:textId="141EBCA7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561E88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6CDF9F6C" w:rsidR="00561E88" w:rsidRPr="00D7490D" w:rsidRDefault="00561E88" w:rsidP="00561E8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561E88" w:rsidRPr="00D7490D" w14:paraId="19031F23" w14:textId="77777777" w:rsidTr="00E45558">
              <w:tc>
                <w:tcPr>
                  <w:tcW w:w="264" w:type="dxa"/>
                  <w:vAlign w:val="center"/>
                </w:tcPr>
                <w:p w14:paraId="280D7EC1" w14:textId="77777777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6321FA4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561E88" w:rsidRPr="00D7490D" w14:paraId="31F578B5" w14:textId="77777777" w:rsidTr="00E45558">
              <w:tc>
                <w:tcPr>
                  <w:tcW w:w="264" w:type="dxa"/>
                  <w:vAlign w:val="center"/>
                </w:tcPr>
                <w:p w14:paraId="17A15728" w14:textId="77777777" w:rsidR="00561E88" w:rsidRPr="00D7490D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770588B" w:rsidR="00561E88" w:rsidRPr="00D7490D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561E88" w:rsidRPr="00D7490D" w14:paraId="0B18A4C7" w14:textId="77777777" w:rsidTr="00E45558">
              <w:tc>
                <w:tcPr>
                  <w:tcW w:w="264" w:type="dxa"/>
                  <w:vAlign w:val="center"/>
                </w:tcPr>
                <w:p w14:paraId="4CC5DDC4" w14:textId="1C247FE6" w:rsidR="00561E88" w:rsidRDefault="00561E88" w:rsidP="00561E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DD97F1E" w14:textId="251DF174" w:rsidR="00561E88" w:rsidRPr="00DD547E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BEE96B5" w14:textId="08C4A744" w:rsidR="00561E88" w:rsidRDefault="00561E88" w:rsidP="00561E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3676E" w:rsidRPr="00D7490D" w14:paraId="38DB5F8F" w14:textId="77777777" w:rsidTr="00E45558">
              <w:tc>
                <w:tcPr>
                  <w:tcW w:w="264" w:type="dxa"/>
                  <w:vAlign w:val="center"/>
                </w:tcPr>
                <w:p w14:paraId="1CDDA9CF" w14:textId="77777777" w:rsidR="0063676E" w:rsidRDefault="0063676E" w:rsidP="006367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EC83B58" w14:textId="50039A98" w:rsidR="0063676E" w:rsidRDefault="0063676E" w:rsidP="0063676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299944E" w14:textId="354EA724" w:rsidR="0063676E" w:rsidRDefault="0063676E" w:rsidP="0063676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50882DAA" w14:textId="77777777" w:rsidR="007604E0" w:rsidRDefault="007604E0" w:rsidP="000A678F">
            <w:pPr>
              <w:rPr>
                <w:rFonts w:cstheme="minorHAnsi"/>
              </w:rPr>
            </w:pPr>
          </w:p>
          <w:p w14:paraId="1C72E564" w14:textId="59208B2D" w:rsidR="001C5587" w:rsidRPr="00D7490D" w:rsidRDefault="001C5587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1155A2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14EEC91" w:rsidR="00C75EED" w:rsidRPr="00D7490D" w:rsidRDefault="00D61A0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62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514CBFCF" w:rsidR="00C75EED" w:rsidRPr="00D7490D" w:rsidRDefault="00D61A0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ods III</w:t>
                  </w:r>
                </w:p>
              </w:tc>
            </w:tr>
            <w:tr w:rsidR="00C75EED" w:rsidRPr="00D7490D" w14:paraId="014C299E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7171E707" w14:textId="264BF5EF" w:rsidR="00C75EED" w:rsidRPr="00D7490D" w:rsidRDefault="00FA4A63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5B3F9458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76430907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9211A" w:rsidRPr="00D7490D" w14:paraId="5568A6C6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56AD3A94" w14:textId="57EDDF8B" w:rsidR="00E9211A" w:rsidRPr="00D7490D" w:rsidRDefault="00FA4A63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5CF7129C" w:rsidR="00E9211A" w:rsidRPr="00D7490D" w:rsidRDefault="00FA4A6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4 credit course)</w:t>
                  </w:r>
                </w:p>
              </w:tc>
            </w:tr>
            <w:tr w:rsidR="00E24587" w:rsidRPr="00D7490D" w14:paraId="1E59546E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27B6989B" w14:textId="44AEAB61" w:rsidR="00E24587" w:rsidRPr="00D7490D" w:rsidRDefault="00FA4A63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2309499A" w14:textId="77777777" w:rsidR="00E24587" w:rsidRPr="00D7490D" w:rsidRDefault="00E2458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365963E0" w14:textId="2EAFDE26" w:rsidR="00E24587" w:rsidRPr="00D7490D" w:rsidRDefault="00E2458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1155A2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465BC" w:rsidRPr="00D7490D" w14:paraId="4326A318" w14:textId="77777777" w:rsidTr="001155A2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C465BC" w:rsidRDefault="00C465BC" w:rsidP="00C465B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49A97F6B" w:rsidR="00C465BC" w:rsidRPr="00D7490D" w:rsidRDefault="00C465BC" w:rsidP="00C465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0689FE5F" w:rsidR="00C465BC" w:rsidRDefault="00C465BC" w:rsidP="00C465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1155A2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6493EF99" w:rsidR="00ED4E85" w:rsidRPr="00ED4E85" w:rsidRDefault="00D330B3" w:rsidP="0097423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3 credits required)</w:t>
                  </w:r>
                </w:p>
              </w:tc>
            </w:tr>
            <w:tr w:rsidR="00E24587" w:rsidRPr="00D7490D" w14:paraId="11E4CAAA" w14:textId="77777777" w:rsidTr="001155A2">
              <w:tc>
                <w:tcPr>
                  <w:tcW w:w="320" w:type="dxa"/>
                  <w:vAlign w:val="center"/>
                </w:tcPr>
                <w:p w14:paraId="29DA5BBA" w14:textId="77777777" w:rsidR="00E24587" w:rsidRPr="00D7490D" w:rsidRDefault="00E24587" w:rsidP="001E5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17072271" w:rsidR="00E24587" w:rsidRPr="00D7490D" w:rsidRDefault="00D330B3" w:rsidP="001E5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29DBCCB5" w:rsidR="00E24587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r w:rsidR="00D330B3"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60BEB" w:rsidRPr="00D7490D" w14:paraId="2936ACCD" w14:textId="77777777" w:rsidTr="001155A2">
              <w:tc>
                <w:tcPr>
                  <w:tcW w:w="320" w:type="dxa"/>
                  <w:vAlign w:val="center"/>
                </w:tcPr>
                <w:p w14:paraId="5F1EAE8D" w14:textId="709EE1F5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146F2898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47C0B6C7" w:rsidR="00260BEB" w:rsidRPr="00D7490D" w:rsidRDefault="00F94684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</w:t>
                  </w:r>
                  <w:r w:rsidR="00F331DE">
                    <w:rPr>
                      <w:rFonts w:cstheme="minorHAnsi"/>
                      <w:sz w:val="18"/>
                      <w:szCs w:val="18"/>
                    </w:rPr>
                    <w:t xml:space="preserve"> (Alg I prereq)</w:t>
                  </w:r>
                </w:p>
              </w:tc>
            </w:tr>
            <w:tr w:rsidR="00260BEB" w:rsidRPr="00D7490D" w14:paraId="64103DB9" w14:textId="77777777" w:rsidTr="001155A2">
              <w:tc>
                <w:tcPr>
                  <w:tcW w:w="320" w:type="dxa"/>
                  <w:vAlign w:val="center"/>
                </w:tcPr>
                <w:p w14:paraId="27C86D21" w14:textId="29BBC4D3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3F7CAB87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1D20EA4E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</w:t>
                  </w:r>
                  <w:r w:rsidR="00F331DE">
                    <w:rPr>
                      <w:rFonts w:cstheme="minorHAnsi"/>
                      <w:sz w:val="18"/>
                      <w:szCs w:val="18"/>
                    </w:rPr>
                    <w:t>nr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Chem*</w:t>
                  </w:r>
                  <w:r w:rsidR="00036F84">
                    <w:rPr>
                      <w:rFonts w:cstheme="minorHAnsi"/>
                      <w:sz w:val="18"/>
                      <w:szCs w:val="18"/>
                    </w:rPr>
                    <w:t xml:space="preserve"> (Alg I prepreq)</w:t>
                  </w:r>
                </w:p>
              </w:tc>
            </w:tr>
            <w:tr w:rsidR="006A1855" w:rsidRPr="00D7490D" w14:paraId="6DD5AECC" w14:textId="77777777" w:rsidTr="001155A2">
              <w:tc>
                <w:tcPr>
                  <w:tcW w:w="320" w:type="dxa"/>
                  <w:vAlign w:val="center"/>
                </w:tcPr>
                <w:p w14:paraId="074DE3D0" w14:textId="77777777" w:rsidR="006A1855" w:rsidRPr="00D7490D" w:rsidRDefault="006A1855" w:rsidP="006A18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2294B06" w14:textId="785C4F3E" w:rsidR="006A1855" w:rsidRDefault="006A1855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15300252" w14:textId="066DB1BB" w:rsidR="006A1855" w:rsidRDefault="006A1855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</w:t>
                  </w:r>
                  <w:r w:rsidR="008B2023"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260BEB" w:rsidRPr="00D7490D" w14:paraId="37707DDC" w14:textId="77777777" w:rsidTr="001155A2">
              <w:tc>
                <w:tcPr>
                  <w:tcW w:w="320" w:type="dxa"/>
                  <w:vAlign w:val="center"/>
                </w:tcPr>
                <w:p w14:paraId="3344C8D0" w14:textId="68F25E07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02DF39EC" w:rsidR="00260BEB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67B903AB" w:rsidR="00260BEB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4A6E88">
                    <w:rPr>
                      <w:rFonts w:cstheme="minorHAnsi"/>
                      <w:sz w:val="18"/>
                      <w:szCs w:val="18"/>
                    </w:rPr>
                    <w:t>+++</w:t>
                  </w:r>
                  <w:r w:rsidR="00036F84">
                    <w:rPr>
                      <w:rFonts w:cstheme="minorHAnsi"/>
                      <w:sz w:val="18"/>
                      <w:szCs w:val="18"/>
                    </w:rPr>
                    <w:t xml:space="preserve"> (Geom prereq)</w:t>
                  </w:r>
                </w:p>
              </w:tc>
            </w:tr>
            <w:tr w:rsidR="00260BEB" w:rsidRPr="00D7490D" w14:paraId="3167D0DB" w14:textId="77777777" w:rsidTr="001155A2">
              <w:tc>
                <w:tcPr>
                  <w:tcW w:w="320" w:type="dxa"/>
                  <w:vAlign w:val="center"/>
                </w:tcPr>
                <w:p w14:paraId="31360B13" w14:textId="77777777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110B7CAD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4D73C0A9" w:rsidR="00260BEB" w:rsidRPr="00D7490D" w:rsidRDefault="00036F84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nr </w:t>
                  </w:r>
                  <w:r w:rsidR="00260BEB"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1155A2">
                    <w:rPr>
                      <w:rFonts w:cstheme="minorHAnsi"/>
                      <w:sz w:val="18"/>
                      <w:szCs w:val="18"/>
                    </w:rPr>
                    <w:t>+++</w:t>
                  </w:r>
                  <w:r w:rsidR="008B5799">
                    <w:rPr>
                      <w:rFonts w:cstheme="minorHAnsi"/>
                      <w:sz w:val="18"/>
                      <w:szCs w:val="18"/>
                    </w:rPr>
                    <w:t xml:space="preserve"> (Alg II prereq)</w:t>
                  </w:r>
                </w:p>
              </w:tc>
            </w:tr>
            <w:tr w:rsidR="006A1855" w:rsidRPr="00D7490D" w14:paraId="6150A202" w14:textId="77777777" w:rsidTr="001155A2">
              <w:tc>
                <w:tcPr>
                  <w:tcW w:w="320" w:type="dxa"/>
                  <w:vAlign w:val="center"/>
                </w:tcPr>
                <w:p w14:paraId="6915E2F0" w14:textId="2FC53DB7" w:rsidR="006A1855" w:rsidRPr="00D7490D" w:rsidRDefault="006A1855" w:rsidP="006A18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325AAB85" w:rsidR="006A1855" w:rsidRDefault="006A1855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5D10BEAE" w:rsidR="006A1855" w:rsidRDefault="006A1855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</w:t>
                  </w:r>
                  <w:r w:rsidR="001155A2">
                    <w:rPr>
                      <w:rFonts w:cstheme="minorHAnsi"/>
                      <w:sz w:val="18"/>
                      <w:szCs w:val="18"/>
                    </w:rPr>
                    <w:t>+++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(Alg II prereq)</w:t>
                  </w:r>
                </w:p>
              </w:tc>
            </w:tr>
            <w:tr w:rsidR="00605F84" w:rsidRPr="00D7490D" w14:paraId="764F7119" w14:textId="77777777" w:rsidTr="001155A2">
              <w:tc>
                <w:tcPr>
                  <w:tcW w:w="320" w:type="dxa"/>
                  <w:vAlign w:val="center"/>
                </w:tcPr>
                <w:p w14:paraId="6CDFD73C" w14:textId="62423CC0" w:rsidR="00605F84" w:rsidRPr="00D7490D" w:rsidRDefault="00605F84" w:rsidP="00605F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12ACF5A8" w:rsidR="00605F84" w:rsidRPr="00D7490D" w:rsidRDefault="00605F84" w:rsidP="00605F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4DE36F6C" w:rsidR="00605F84" w:rsidRPr="00D7490D" w:rsidRDefault="00605F84" w:rsidP="00605F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</w:t>
                  </w:r>
                  <w:r w:rsidR="000B6B08">
                    <w:rPr>
                      <w:rFonts w:cstheme="minorHAnsi"/>
                      <w:sz w:val="18"/>
                      <w:szCs w:val="18"/>
                    </w:rPr>
                    <w:t>enc</w:t>
                  </w:r>
                  <w:r w:rsidR="00317759">
                    <w:rPr>
                      <w:rFonts w:cstheme="minorHAnsi"/>
                      <w:sz w:val="18"/>
                      <w:szCs w:val="18"/>
                    </w:rPr>
                    <w:t>e+</w:t>
                  </w:r>
                </w:p>
              </w:tc>
            </w:tr>
            <w:tr w:rsidR="00F46D80" w:rsidRPr="00D7490D" w14:paraId="3FEAC442" w14:textId="77777777" w:rsidTr="001155A2">
              <w:tc>
                <w:tcPr>
                  <w:tcW w:w="320" w:type="dxa"/>
                  <w:vAlign w:val="center"/>
                </w:tcPr>
                <w:p w14:paraId="64E31B05" w14:textId="723FA5FB" w:rsidR="00F46D80" w:rsidRPr="00D7490D" w:rsidRDefault="00F46D80" w:rsidP="00F46D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790831A" w14:textId="57871908" w:rsidR="00F46D80" w:rsidRPr="00D7490D" w:rsidRDefault="00F46D80" w:rsidP="00F46D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02790C" w14:textId="744D7F87" w:rsidR="00F46D80" w:rsidRPr="00D7490D" w:rsidRDefault="00F46D80" w:rsidP="00F46D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</w:t>
                  </w:r>
                  <w:r w:rsidR="00F94684"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6A1855" w:rsidRPr="00D7490D" w14:paraId="7AECF3F2" w14:textId="77777777" w:rsidTr="001155A2">
              <w:tc>
                <w:tcPr>
                  <w:tcW w:w="320" w:type="dxa"/>
                  <w:vAlign w:val="center"/>
                </w:tcPr>
                <w:p w14:paraId="129476A3" w14:textId="4880BDB8" w:rsidR="006A1855" w:rsidRPr="00D7490D" w:rsidRDefault="006A1855" w:rsidP="006A18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38E83DCB" w:rsidR="006A1855" w:rsidRPr="00D7490D" w:rsidRDefault="006A1855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2B6132DE" w:rsidR="006A1855" w:rsidRPr="00D7490D" w:rsidRDefault="006A1855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</w:t>
                  </w:r>
                  <w:r w:rsidR="008B37B9">
                    <w:rPr>
                      <w:rFonts w:cstheme="minorHAnsi"/>
                      <w:sz w:val="18"/>
                      <w:szCs w:val="18"/>
                    </w:rPr>
                    <w:t>^</w:t>
                  </w:r>
                </w:p>
              </w:tc>
            </w:tr>
            <w:tr w:rsidR="009070B6" w:rsidRPr="00D7490D" w14:paraId="4ED492A2" w14:textId="77777777" w:rsidTr="001155A2">
              <w:tc>
                <w:tcPr>
                  <w:tcW w:w="320" w:type="dxa"/>
                  <w:vAlign w:val="center"/>
                </w:tcPr>
                <w:p w14:paraId="7E8A03B9" w14:textId="77777777" w:rsidR="009070B6" w:rsidRPr="00D7490D" w:rsidRDefault="009070B6" w:rsidP="009070B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7D52F767" w:rsidR="009070B6" w:rsidRPr="00D7490D" w:rsidRDefault="009070B6" w:rsidP="009070B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72EA2692" w:rsidR="009070B6" w:rsidRPr="00D7490D" w:rsidRDefault="009070B6" w:rsidP="009070B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6A1855" w:rsidRPr="00D7490D" w14:paraId="050F8E83" w14:textId="77777777" w:rsidTr="001155A2">
              <w:tc>
                <w:tcPr>
                  <w:tcW w:w="320" w:type="dxa"/>
                  <w:vAlign w:val="center"/>
                </w:tcPr>
                <w:p w14:paraId="4FF29BA4" w14:textId="77777777" w:rsidR="006A1855" w:rsidRPr="00D7490D" w:rsidRDefault="006A1855" w:rsidP="006A18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6DD0118C" w:rsidR="006A1855" w:rsidRPr="00D7490D" w:rsidRDefault="002E69BA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011270B8" w:rsidR="006A1855" w:rsidRPr="00D7490D" w:rsidRDefault="002E69BA" w:rsidP="006A18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2636BCE4" w:rsidR="00655783" w:rsidRPr="00D7490D" w:rsidRDefault="000779F2" w:rsidP="000779F2">
                  <w:pPr>
                    <w:jc w:val="center"/>
                    <w:rPr>
                      <w:rFonts w:cstheme="minorHAnsi"/>
                    </w:rPr>
                  </w:pP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3F04D720" w:rsidR="002C3BC2" w:rsidRPr="002C3BC2" w:rsidRDefault="00373931" w:rsidP="0072452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724529">
                    <w:rPr>
                      <w:rFonts w:cstheme="minorHAnsi"/>
                      <w:sz w:val="16"/>
                      <w:szCs w:val="16"/>
                    </w:rPr>
                    <w:t>o</w:t>
                  </w:r>
                  <w:r w:rsidR="00F94684">
                    <w:rPr>
                      <w:rFonts w:cstheme="minorHAnsi"/>
                      <w:sz w:val="16"/>
                      <w:szCs w:val="16"/>
                    </w:rPr>
                    <w:t>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22554B" w:rsidRPr="00D7490D" w14:paraId="7371098F" w14:textId="77777777" w:rsidTr="00F0071F">
              <w:tc>
                <w:tcPr>
                  <w:tcW w:w="296" w:type="dxa"/>
                  <w:vAlign w:val="center"/>
                </w:tcPr>
                <w:p w14:paraId="265E7EFE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23A8BDA" w14:textId="5001EB9A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13D8CC" w14:textId="5D696C90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rafts (</w:t>
                  </w:r>
                  <w:r w:rsidRPr="00DD547E">
                    <w:rPr>
                      <w:rFonts w:cstheme="minorHAnsi"/>
                      <w:sz w:val="16"/>
                      <w:szCs w:val="16"/>
                    </w:rPr>
                    <w:t>Art is prereq</w:t>
                  </w:r>
                  <w:r w:rsidRPr="00DD547E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2554B" w:rsidRPr="00D7490D" w14:paraId="7CB58A2A" w14:textId="77777777" w:rsidTr="00F0071F">
              <w:tc>
                <w:tcPr>
                  <w:tcW w:w="296" w:type="dxa"/>
                  <w:vAlign w:val="center"/>
                </w:tcPr>
                <w:p w14:paraId="6D24542C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5BDFE38" w14:textId="3076A5A8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4CE62EB" w14:textId="54B3A099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Photography $$</w:t>
                  </w:r>
                  <w:r w:rsidR="0063676E">
                    <w:rPr>
                      <w:rFonts w:cstheme="minorHAnsi"/>
                      <w:sz w:val="18"/>
                      <w:szCs w:val="18"/>
                    </w:rPr>
                    <w:t>~~</w:t>
                  </w:r>
                </w:p>
              </w:tc>
            </w:tr>
            <w:tr w:rsidR="0022554B" w:rsidRPr="00D7490D" w14:paraId="236B4673" w14:textId="77777777" w:rsidTr="00F0071F">
              <w:tc>
                <w:tcPr>
                  <w:tcW w:w="296" w:type="dxa"/>
                  <w:vAlign w:val="center"/>
                </w:tcPr>
                <w:p w14:paraId="06DEC883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BBEEF35" w14:textId="5C371F0E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6EB7EC6" w14:textId="49AF3A32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dv. Studio Drawing~~</w:t>
                  </w:r>
                </w:p>
              </w:tc>
            </w:tr>
            <w:tr w:rsidR="0022554B" w:rsidRPr="00D7490D" w14:paraId="23BE6EFE" w14:textId="77777777" w:rsidTr="00F0071F">
              <w:tc>
                <w:tcPr>
                  <w:tcW w:w="296" w:type="dxa"/>
                  <w:vAlign w:val="center"/>
                </w:tcPr>
                <w:p w14:paraId="7F1BDD1A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AFE1E50" w14:textId="62586F65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31DDC43F" w14:textId="75B670B9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22554B" w:rsidRPr="00D7490D" w14:paraId="2DA79B40" w14:textId="77777777" w:rsidTr="00F0071F">
              <w:tc>
                <w:tcPr>
                  <w:tcW w:w="296" w:type="dxa"/>
                  <w:vAlign w:val="center"/>
                </w:tcPr>
                <w:p w14:paraId="4A48046F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7DEE021" w14:textId="730F4CC9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C49289B" w14:textId="2D01A44C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22554B" w:rsidRPr="00D7490D" w14:paraId="5792D0C7" w14:textId="77777777" w:rsidTr="00F0071F">
              <w:tc>
                <w:tcPr>
                  <w:tcW w:w="296" w:type="dxa"/>
                  <w:vAlign w:val="center"/>
                </w:tcPr>
                <w:p w14:paraId="70E066B9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BD1C516" w14:textId="3308B307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982BCD3" w14:textId="6FC8EEF4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22554B" w:rsidRPr="00D7490D" w14:paraId="0F38B172" w14:textId="77777777" w:rsidTr="00F0071F">
              <w:tc>
                <w:tcPr>
                  <w:tcW w:w="296" w:type="dxa"/>
                  <w:vAlign w:val="center"/>
                </w:tcPr>
                <w:p w14:paraId="673854D2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771AE6E9" w14:textId="0A83F790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E1964B1" w14:textId="03BCF89A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22554B" w:rsidRPr="00D7490D" w14:paraId="595CCFC1" w14:textId="77777777" w:rsidTr="00F0071F">
              <w:tc>
                <w:tcPr>
                  <w:tcW w:w="296" w:type="dxa"/>
                  <w:vAlign w:val="center"/>
                </w:tcPr>
                <w:p w14:paraId="2269BB84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D4B68B4" w14:textId="0399E2A6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0FCB29B" w14:textId="41989E58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22554B" w:rsidRPr="00D7490D" w14:paraId="0A3470F5" w14:textId="77777777" w:rsidTr="00F0071F">
              <w:tc>
                <w:tcPr>
                  <w:tcW w:w="296" w:type="dxa"/>
                  <w:vAlign w:val="center"/>
                </w:tcPr>
                <w:p w14:paraId="4E2ADE41" w14:textId="77777777" w:rsidR="0022554B" w:rsidRPr="00D7490D" w:rsidRDefault="0022554B" w:rsidP="002255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D9D3D73" w14:textId="16FF7DF9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744B5CCF" w14:textId="6290716D" w:rsidR="0022554B" w:rsidRPr="00DD547E" w:rsidRDefault="0022554B" w:rsidP="002255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E16927" w:rsidRPr="00D7490D" w14:paraId="7BF86338" w14:textId="77777777" w:rsidTr="00F0071F">
              <w:tc>
                <w:tcPr>
                  <w:tcW w:w="296" w:type="dxa"/>
                  <w:vAlign w:val="center"/>
                </w:tcPr>
                <w:p w14:paraId="2C32B16A" w14:textId="77777777" w:rsidR="00E16927" w:rsidRPr="00D7490D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FCD0A66" w14:textId="6B778EF5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814AB31" w14:textId="714B1B4B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E16927" w:rsidRPr="00D7490D" w14:paraId="5E37CD27" w14:textId="77777777" w:rsidTr="00F0071F">
              <w:tc>
                <w:tcPr>
                  <w:tcW w:w="296" w:type="dxa"/>
                  <w:vAlign w:val="center"/>
                </w:tcPr>
                <w:p w14:paraId="2E5AB506" w14:textId="77777777" w:rsidR="00E16927" w:rsidRPr="00D7490D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8DF788D" w14:textId="18D5BE76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0209D1A" w14:textId="05F5F316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E16927" w:rsidRPr="00D7490D" w14:paraId="2306F1AB" w14:textId="77777777" w:rsidTr="00F0071F">
              <w:tc>
                <w:tcPr>
                  <w:tcW w:w="296" w:type="dxa"/>
                  <w:vAlign w:val="center"/>
                </w:tcPr>
                <w:p w14:paraId="46858AF5" w14:textId="77777777" w:rsidR="00E16927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C30A86E" w14:textId="477B3FF3" w:rsidR="00E16927" w:rsidRPr="00D7490D" w:rsidRDefault="00E16927" w:rsidP="00E1692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1BA4C1E" w14:textId="5E512684" w:rsidR="00E16927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E16927" w:rsidRPr="00D7490D" w14:paraId="362F7BBE" w14:textId="77777777" w:rsidTr="00F0071F">
              <w:tc>
                <w:tcPr>
                  <w:tcW w:w="296" w:type="dxa"/>
                  <w:vAlign w:val="center"/>
                </w:tcPr>
                <w:p w14:paraId="55CAC2C6" w14:textId="77777777" w:rsidR="00E16927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E9F07DC" w14:textId="6A3F7C9A" w:rsidR="00E16927" w:rsidRPr="00D7490D" w:rsidRDefault="00E16927" w:rsidP="00E1692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15FD6C46" w14:textId="209C1A4E" w:rsidR="00E16927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E16927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E16927" w:rsidRPr="002C3BC2" w:rsidRDefault="00E16927" w:rsidP="00E1692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E16927" w:rsidRPr="00D7490D" w14:paraId="49466264" w14:textId="77777777" w:rsidTr="00F0071F">
              <w:tc>
                <w:tcPr>
                  <w:tcW w:w="296" w:type="dxa"/>
                  <w:vAlign w:val="center"/>
                </w:tcPr>
                <w:p w14:paraId="3D1C6E03" w14:textId="77777777" w:rsidR="00E16927" w:rsidRPr="00D7490D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6B538E4" w14:textId="3C4CF5FE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71544776" w14:textId="6F85E8B6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E16927" w:rsidRPr="00D7490D" w14:paraId="7742A653" w14:textId="77777777" w:rsidTr="00F0071F">
              <w:tc>
                <w:tcPr>
                  <w:tcW w:w="296" w:type="dxa"/>
                  <w:vAlign w:val="center"/>
                </w:tcPr>
                <w:p w14:paraId="633FEF95" w14:textId="77777777" w:rsidR="00E16927" w:rsidRPr="00D7490D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6D71FFD" w14:textId="3D60E03E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25F3063A" w14:textId="4887803E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E16927" w:rsidRPr="00D7490D" w14:paraId="22CBE270" w14:textId="77777777" w:rsidTr="00F0071F">
              <w:tc>
                <w:tcPr>
                  <w:tcW w:w="296" w:type="dxa"/>
                  <w:vAlign w:val="center"/>
                </w:tcPr>
                <w:p w14:paraId="07DE9D1F" w14:textId="77777777" w:rsidR="00E16927" w:rsidRPr="00D7490D" w:rsidRDefault="00E16927" w:rsidP="00E169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23E55FA" w14:textId="114F9C93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vAlign w:val="center"/>
                </w:tcPr>
                <w:p w14:paraId="2C7515A3" w14:textId="363662E8" w:rsidR="00E16927" w:rsidRPr="00DD547E" w:rsidRDefault="00E16927" w:rsidP="00E1692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EE3D13" w:rsidRPr="00D7490D" w14:paraId="7F15B787" w14:textId="77777777" w:rsidTr="00F0071F">
              <w:tc>
                <w:tcPr>
                  <w:tcW w:w="296" w:type="dxa"/>
                  <w:vAlign w:val="center"/>
                </w:tcPr>
                <w:p w14:paraId="320DCB28" w14:textId="77777777" w:rsidR="00EE3D13" w:rsidRPr="00D7490D" w:rsidRDefault="00EE3D13" w:rsidP="00EE3D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637837A" w14:textId="48D83A12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vAlign w:val="center"/>
                </w:tcPr>
                <w:p w14:paraId="2ABBBB85" w14:textId="2A38971D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EE3D13" w:rsidRPr="00D7490D" w14:paraId="3C930694" w14:textId="77777777" w:rsidTr="00F0071F">
              <w:tc>
                <w:tcPr>
                  <w:tcW w:w="296" w:type="dxa"/>
                  <w:vAlign w:val="center"/>
                </w:tcPr>
                <w:p w14:paraId="662D6CF5" w14:textId="77777777" w:rsidR="00EE3D13" w:rsidRPr="00D7490D" w:rsidRDefault="00EE3D13" w:rsidP="00EE3D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77B9EDA9" w14:textId="5809ED74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32DF537F" w14:textId="0FE764A5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EE3D13" w:rsidRPr="00D7490D" w14:paraId="5D73299D" w14:textId="77777777" w:rsidTr="00F0071F">
              <w:tc>
                <w:tcPr>
                  <w:tcW w:w="296" w:type="dxa"/>
                  <w:vAlign w:val="center"/>
                </w:tcPr>
                <w:p w14:paraId="75232CDC" w14:textId="77777777" w:rsidR="00EE3D13" w:rsidRPr="00D7490D" w:rsidRDefault="00EE3D13" w:rsidP="00EE3D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17CE955" w14:textId="3B0CB7D4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101053FF" w14:textId="71F50818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EE3D13" w:rsidRPr="00D7490D" w14:paraId="1B2E69A4" w14:textId="77777777" w:rsidTr="00F0071F">
              <w:tc>
                <w:tcPr>
                  <w:tcW w:w="296" w:type="dxa"/>
                  <w:vAlign w:val="center"/>
                </w:tcPr>
                <w:p w14:paraId="18BB0C0A" w14:textId="77777777" w:rsidR="00EE3D13" w:rsidRPr="00D7490D" w:rsidRDefault="00EE3D13" w:rsidP="00EE3D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AC98F42" w14:textId="604476E1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0189B697" w14:textId="3D9180D0" w:rsidR="00EE3D13" w:rsidRPr="00DD547E" w:rsidRDefault="00EE3D13" w:rsidP="00EE3D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B91636E" w14:textId="77777777" w:rsidR="00523290" w:rsidRPr="003B00CA" w:rsidRDefault="00523290" w:rsidP="00523290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3B00CA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03A03BA5" w14:textId="77777777" w:rsidR="00523290" w:rsidRPr="003B00CA" w:rsidRDefault="00523290" w:rsidP="00523290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3B00CA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351CE3C3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>* Conversation with current core teacher recommended</w:t>
            </w:r>
          </w:p>
          <w:p w14:paraId="305A79DF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 xml:space="preserve">** Prior playing experience necessary.  </w:t>
            </w:r>
            <w:r w:rsidRPr="003B00CA">
              <w:rPr>
                <w:b/>
                <w:sz w:val="18"/>
                <w:szCs w:val="18"/>
                <w:u w:val="single"/>
              </w:rPr>
              <w:t>Percussion Ensemble</w:t>
            </w:r>
            <w:r w:rsidRPr="003B00CA">
              <w:rPr>
                <w:sz w:val="18"/>
                <w:szCs w:val="18"/>
              </w:rPr>
              <w:t xml:space="preserve"> requires teacher approval also.</w:t>
            </w:r>
          </w:p>
          <w:p w14:paraId="1A02252C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3B00CA">
              <w:rPr>
                <w:sz w:val="18"/>
                <w:szCs w:val="18"/>
                <w:vertAlign w:val="superscript"/>
              </w:rPr>
              <w:t>rd</w:t>
            </w:r>
            <w:r w:rsidRPr="003B00CA">
              <w:rPr>
                <w:sz w:val="18"/>
                <w:szCs w:val="18"/>
              </w:rPr>
              <w:t xml:space="preserve"> science.</w:t>
            </w:r>
          </w:p>
          <w:p w14:paraId="5F58D58F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b/>
                <w:sz w:val="18"/>
                <w:szCs w:val="18"/>
              </w:rPr>
              <w:t>+</w:t>
            </w:r>
            <w:r w:rsidRPr="003B00CA">
              <w:rPr>
                <w:sz w:val="18"/>
                <w:szCs w:val="18"/>
              </w:rPr>
              <w:t xml:space="preserve"> Forensic Science prerequisites are Biology </w:t>
            </w:r>
            <w:r w:rsidRPr="003B00CA">
              <w:rPr>
                <w:b/>
                <w:sz w:val="18"/>
                <w:szCs w:val="18"/>
                <w:u w:val="single"/>
              </w:rPr>
              <w:t>and</w:t>
            </w:r>
            <w:r w:rsidRPr="003B00CA">
              <w:rPr>
                <w:sz w:val="18"/>
                <w:szCs w:val="18"/>
              </w:rPr>
              <w:t xml:space="preserve"> Chemistry</w:t>
            </w:r>
            <w:r w:rsidRPr="003B00CA">
              <w:rPr>
                <w:rFonts w:cstheme="minorHAnsi"/>
                <w:sz w:val="18"/>
                <w:szCs w:val="18"/>
              </w:rPr>
              <w:t>.</w:t>
            </w:r>
          </w:p>
          <w:p w14:paraId="6E05C136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 xml:space="preserve">++ AP Biology prerequisites are Biology </w:t>
            </w:r>
            <w:r w:rsidRPr="003B00CA">
              <w:rPr>
                <w:b/>
                <w:sz w:val="18"/>
                <w:szCs w:val="18"/>
                <w:u w:val="single"/>
              </w:rPr>
              <w:t>and</w:t>
            </w:r>
            <w:r w:rsidRPr="003B00CA">
              <w:rPr>
                <w:sz w:val="18"/>
                <w:szCs w:val="18"/>
              </w:rPr>
              <w:t xml:space="preserve"> Chemistry.</w:t>
            </w:r>
          </w:p>
          <w:p w14:paraId="6DD234E4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34440DD5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 xml:space="preserve">++++  AP Chemistry prerequisites are Algebra II </w:t>
            </w:r>
            <w:r w:rsidRPr="003B00CA">
              <w:rPr>
                <w:b/>
                <w:sz w:val="18"/>
                <w:szCs w:val="18"/>
                <w:u w:val="single"/>
              </w:rPr>
              <w:t>and</w:t>
            </w:r>
            <w:r w:rsidRPr="003B00CA">
              <w:rPr>
                <w:sz w:val="18"/>
                <w:szCs w:val="18"/>
              </w:rPr>
              <w:t xml:space="preserve"> Chemistry.</w:t>
            </w:r>
          </w:p>
          <w:p w14:paraId="31D379B9" w14:textId="77777777" w:rsidR="00523290" w:rsidRPr="003B00CA" w:rsidRDefault="00523290" w:rsidP="00523290">
            <w:pPr>
              <w:rPr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0821D649" w14:textId="18F183C7" w:rsidR="00437FB3" w:rsidRPr="00087C70" w:rsidRDefault="00523290" w:rsidP="00523290">
            <w:pPr>
              <w:rPr>
                <w:b/>
                <w:sz w:val="18"/>
                <w:szCs w:val="18"/>
              </w:rPr>
            </w:pPr>
            <w:r w:rsidRPr="003B00CA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0FA47D2B" w14:textId="77777777" w:rsidR="008C61E7" w:rsidRPr="00134A9C" w:rsidRDefault="008C61E7" w:rsidP="008C61E7">
      <w:pPr>
        <w:rPr>
          <w:sz w:val="20"/>
          <w:szCs w:val="20"/>
        </w:rPr>
      </w:pPr>
      <w:r w:rsidRPr="00134A9C"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8C61E7" w:rsidRPr="00134A9C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F1DF0" w14:textId="77777777" w:rsidR="002A4000" w:rsidRDefault="002A4000" w:rsidP="008E48FA">
      <w:pPr>
        <w:spacing w:after="0" w:line="240" w:lineRule="auto"/>
      </w:pPr>
      <w:r>
        <w:separator/>
      </w:r>
    </w:p>
  </w:endnote>
  <w:endnote w:type="continuationSeparator" w:id="0">
    <w:p w14:paraId="0772923B" w14:textId="77777777" w:rsidR="002A4000" w:rsidRDefault="002A4000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FE831" w14:textId="77777777" w:rsidR="00EB55F4" w:rsidRDefault="00EB55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96043" w14:textId="77777777" w:rsidR="00EB55F4" w:rsidRDefault="00EB55F4" w:rsidP="00EB55F4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38FD0443" w14:textId="52A229F5" w:rsidR="009E37B3" w:rsidRPr="00EB55F4" w:rsidRDefault="009E37B3" w:rsidP="00EB55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4A505" w14:textId="77777777" w:rsidR="00EB55F4" w:rsidRDefault="00EB55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3764F" w14:textId="77777777" w:rsidR="002A4000" w:rsidRDefault="002A4000" w:rsidP="008E48FA">
      <w:pPr>
        <w:spacing w:after="0" w:line="240" w:lineRule="auto"/>
      </w:pPr>
      <w:r>
        <w:separator/>
      </w:r>
    </w:p>
  </w:footnote>
  <w:footnote w:type="continuationSeparator" w:id="0">
    <w:p w14:paraId="2C59A2AF" w14:textId="77777777" w:rsidR="002A4000" w:rsidRDefault="002A4000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DF46" w14:textId="77777777" w:rsidR="00EB55F4" w:rsidRDefault="00EB55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5C6F3697" w:rsidR="0066227D" w:rsidRPr="008E48FA" w:rsidRDefault="00A62EC5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17E08">
            <w:rPr>
              <w:b/>
            </w:rPr>
            <w:t>4</w:t>
          </w:r>
          <w:r>
            <w:rPr>
              <w:b/>
            </w:rPr>
            <w:t>-2</w:t>
          </w:r>
          <w:r w:rsidR="00C17E08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8119B" w14:textId="77777777" w:rsidR="00EB55F4" w:rsidRDefault="00EB55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072376">
    <w:abstractNumId w:val="0"/>
  </w:num>
  <w:num w:numId="2" w16cid:durableId="2105762195">
    <w:abstractNumId w:val="2"/>
  </w:num>
  <w:num w:numId="3" w16cid:durableId="1200125573">
    <w:abstractNumId w:val="1"/>
  </w:num>
  <w:num w:numId="4" w16cid:durableId="1976370056">
    <w:abstractNumId w:val="3"/>
  </w:num>
  <w:num w:numId="5" w16cid:durableId="14848500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S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S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723C"/>
    <w:rsid w:val="000222A0"/>
    <w:rsid w:val="00036F84"/>
    <w:rsid w:val="00061948"/>
    <w:rsid w:val="000779F2"/>
    <w:rsid w:val="00087C70"/>
    <w:rsid w:val="0009353D"/>
    <w:rsid w:val="000A678F"/>
    <w:rsid w:val="000B67ED"/>
    <w:rsid w:val="000B6B08"/>
    <w:rsid w:val="000C3ED0"/>
    <w:rsid w:val="000D22A9"/>
    <w:rsid w:val="000D6E65"/>
    <w:rsid w:val="000F5A9A"/>
    <w:rsid w:val="00103A08"/>
    <w:rsid w:val="00110123"/>
    <w:rsid w:val="001155A2"/>
    <w:rsid w:val="0015456E"/>
    <w:rsid w:val="00161BEA"/>
    <w:rsid w:val="001A6F49"/>
    <w:rsid w:val="001B782E"/>
    <w:rsid w:val="001C5587"/>
    <w:rsid w:val="001C6E60"/>
    <w:rsid w:val="001D13A3"/>
    <w:rsid w:val="001F7B38"/>
    <w:rsid w:val="0022554B"/>
    <w:rsid w:val="0022790B"/>
    <w:rsid w:val="00231FBD"/>
    <w:rsid w:val="00243679"/>
    <w:rsid w:val="00252E84"/>
    <w:rsid w:val="00260BEB"/>
    <w:rsid w:val="00270895"/>
    <w:rsid w:val="00291EF2"/>
    <w:rsid w:val="002A4000"/>
    <w:rsid w:val="002C3BC2"/>
    <w:rsid w:val="002E69BA"/>
    <w:rsid w:val="002F50C8"/>
    <w:rsid w:val="00317759"/>
    <w:rsid w:val="0032322D"/>
    <w:rsid w:val="00362DEB"/>
    <w:rsid w:val="00373931"/>
    <w:rsid w:val="003B00CA"/>
    <w:rsid w:val="00407D6C"/>
    <w:rsid w:val="004312FB"/>
    <w:rsid w:val="00431400"/>
    <w:rsid w:val="00437FB3"/>
    <w:rsid w:val="0046715B"/>
    <w:rsid w:val="00470560"/>
    <w:rsid w:val="004A6D80"/>
    <w:rsid w:val="004A6E88"/>
    <w:rsid w:val="004C0A2F"/>
    <w:rsid w:val="005131B5"/>
    <w:rsid w:val="00523290"/>
    <w:rsid w:val="00556468"/>
    <w:rsid w:val="00561E88"/>
    <w:rsid w:val="00571900"/>
    <w:rsid w:val="00594258"/>
    <w:rsid w:val="005A375B"/>
    <w:rsid w:val="005F1369"/>
    <w:rsid w:val="005F298B"/>
    <w:rsid w:val="005F78E1"/>
    <w:rsid w:val="00601D6A"/>
    <w:rsid w:val="00605F84"/>
    <w:rsid w:val="00610F6E"/>
    <w:rsid w:val="00614FA0"/>
    <w:rsid w:val="00630305"/>
    <w:rsid w:val="0063676E"/>
    <w:rsid w:val="00651B43"/>
    <w:rsid w:val="00655783"/>
    <w:rsid w:val="0066227D"/>
    <w:rsid w:val="00676B3B"/>
    <w:rsid w:val="006A1855"/>
    <w:rsid w:val="006C04DB"/>
    <w:rsid w:val="006C53D0"/>
    <w:rsid w:val="00704605"/>
    <w:rsid w:val="00724529"/>
    <w:rsid w:val="007274BA"/>
    <w:rsid w:val="00727551"/>
    <w:rsid w:val="00731F7C"/>
    <w:rsid w:val="007351C2"/>
    <w:rsid w:val="007604E0"/>
    <w:rsid w:val="00782CAE"/>
    <w:rsid w:val="00786C7C"/>
    <w:rsid w:val="007A327C"/>
    <w:rsid w:val="008203A8"/>
    <w:rsid w:val="00852A68"/>
    <w:rsid w:val="0086242D"/>
    <w:rsid w:val="008805AB"/>
    <w:rsid w:val="008A221E"/>
    <w:rsid w:val="008A66B1"/>
    <w:rsid w:val="008B2023"/>
    <w:rsid w:val="008B37B9"/>
    <w:rsid w:val="008B5799"/>
    <w:rsid w:val="008C3833"/>
    <w:rsid w:val="008C61E7"/>
    <w:rsid w:val="008E2B5C"/>
    <w:rsid w:val="008E48FA"/>
    <w:rsid w:val="008E6772"/>
    <w:rsid w:val="009052CF"/>
    <w:rsid w:val="009070B6"/>
    <w:rsid w:val="0091567F"/>
    <w:rsid w:val="00923551"/>
    <w:rsid w:val="00950E8A"/>
    <w:rsid w:val="00963389"/>
    <w:rsid w:val="0097423B"/>
    <w:rsid w:val="009B02DE"/>
    <w:rsid w:val="009C5EB1"/>
    <w:rsid w:val="009C60E6"/>
    <w:rsid w:val="009E37B3"/>
    <w:rsid w:val="00A13075"/>
    <w:rsid w:val="00A260C9"/>
    <w:rsid w:val="00A3091A"/>
    <w:rsid w:val="00A4592A"/>
    <w:rsid w:val="00A62091"/>
    <w:rsid w:val="00A627FD"/>
    <w:rsid w:val="00A62EC5"/>
    <w:rsid w:val="00A64182"/>
    <w:rsid w:val="00AB005E"/>
    <w:rsid w:val="00AB39B8"/>
    <w:rsid w:val="00AC248F"/>
    <w:rsid w:val="00AC3A18"/>
    <w:rsid w:val="00AE77F7"/>
    <w:rsid w:val="00AF18FF"/>
    <w:rsid w:val="00B26E37"/>
    <w:rsid w:val="00B468BD"/>
    <w:rsid w:val="00B515A5"/>
    <w:rsid w:val="00B5483E"/>
    <w:rsid w:val="00B91EB3"/>
    <w:rsid w:val="00B97DCE"/>
    <w:rsid w:val="00BA6D17"/>
    <w:rsid w:val="00BC552C"/>
    <w:rsid w:val="00C148D1"/>
    <w:rsid w:val="00C17E08"/>
    <w:rsid w:val="00C45E75"/>
    <w:rsid w:val="00C465BC"/>
    <w:rsid w:val="00C75125"/>
    <w:rsid w:val="00C75EED"/>
    <w:rsid w:val="00CB24AD"/>
    <w:rsid w:val="00CB76E8"/>
    <w:rsid w:val="00CF6AF9"/>
    <w:rsid w:val="00D038BF"/>
    <w:rsid w:val="00D26447"/>
    <w:rsid w:val="00D330B3"/>
    <w:rsid w:val="00D34FB2"/>
    <w:rsid w:val="00D460BA"/>
    <w:rsid w:val="00D55A1A"/>
    <w:rsid w:val="00D61705"/>
    <w:rsid w:val="00D61A03"/>
    <w:rsid w:val="00D72EE4"/>
    <w:rsid w:val="00D7490D"/>
    <w:rsid w:val="00DB2E19"/>
    <w:rsid w:val="00DB6C42"/>
    <w:rsid w:val="00DD4848"/>
    <w:rsid w:val="00DD4F3E"/>
    <w:rsid w:val="00DD547E"/>
    <w:rsid w:val="00DF0205"/>
    <w:rsid w:val="00DF405A"/>
    <w:rsid w:val="00E071E6"/>
    <w:rsid w:val="00E139DB"/>
    <w:rsid w:val="00E16927"/>
    <w:rsid w:val="00E21543"/>
    <w:rsid w:val="00E24587"/>
    <w:rsid w:val="00E45558"/>
    <w:rsid w:val="00E55F6B"/>
    <w:rsid w:val="00E736C0"/>
    <w:rsid w:val="00E86244"/>
    <w:rsid w:val="00E9211A"/>
    <w:rsid w:val="00EB55F4"/>
    <w:rsid w:val="00ED4E85"/>
    <w:rsid w:val="00EE3D13"/>
    <w:rsid w:val="00EF31D0"/>
    <w:rsid w:val="00EF6351"/>
    <w:rsid w:val="00F0071F"/>
    <w:rsid w:val="00F071AE"/>
    <w:rsid w:val="00F3013B"/>
    <w:rsid w:val="00F331DE"/>
    <w:rsid w:val="00F44D49"/>
    <w:rsid w:val="00F46D80"/>
    <w:rsid w:val="00F7760E"/>
    <w:rsid w:val="00F856D2"/>
    <w:rsid w:val="00F94684"/>
    <w:rsid w:val="00FA487C"/>
    <w:rsid w:val="00FA4A63"/>
    <w:rsid w:val="00FB35B9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245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724529"/>
  </w:style>
  <w:style w:type="character" w:customStyle="1" w:styleId="eop">
    <w:name w:val="eop"/>
    <w:basedOn w:val="DefaultParagraphFont"/>
    <w:rsid w:val="007245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S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S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60</cp:revision>
  <cp:lastPrinted>2018-01-08T16:34:00Z</cp:lastPrinted>
  <dcterms:created xsi:type="dcterms:W3CDTF">2018-01-10T14:33:00Z</dcterms:created>
  <dcterms:modified xsi:type="dcterms:W3CDTF">2024-02-01T17:37:00Z</dcterms:modified>
</cp:coreProperties>
</file>